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11842" w14:textId="796F1E83" w:rsidR="009B6528" w:rsidRDefault="009B6528" w:rsidP="009B6528">
      <w:pPr>
        <w:pStyle w:val="Title"/>
        <w:spacing w:line="256" w:lineRule="auto"/>
      </w:pPr>
      <w:r>
        <w:t>Project phase design I</w:t>
      </w:r>
      <w:r>
        <w:t xml:space="preserve"> </w:t>
      </w:r>
    </w:p>
    <w:p w14:paraId="36F27FC7" w14:textId="718C46E3" w:rsidR="009B6528" w:rsidRDefault="009B6528" w:rsidP="009B6528">
      <w:pPr>
        <w:pStyle w:val="Title"/>
        <w:spacing w:line="256" w:lineRule="auto"/>
      </w:pPr>
      <w:r>
        <w:t>Prepared solution fit</w:t>
      </w:r>
    </w:p>
    <w:p w14:paraId="726C7E0E" w14:textId="77777777" w:rsidR="009B6528" w:rsidRDefault="009B6528" w:rsidP="009B6528">
      <w:pPr>
        <w:pStyle w:val="BodyText"/>
        <w:rPr>
          <w:b/>
          <w:sz w:val="20"/>
        </w:rPr>
      </w:pPr>
    </w:p>
    <w:p w14:paraId="472CD65F" w14:textId="77777777" w:rsidR="009B6528" w:rsidRDefault="009B6528" w:rsidP="009B6528">
      <w:pPr>
        <w:pStyle w:val="BodyText"/>
        <w:spacing w:before="7"/>
        <w:rPr>
          <w:b/>
          <w:sz w:val="1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9B6528" w14:paraId="42041FEB" w14:textId="77777777" w:rsidTr="00A907F9">
        <w:trPr>
          <w:trHeight w:val="268"/>
        </w:trPr>
        <w:tc>
          <w:tcPr>
            <w:tcW w:w="4508" w:type="dxa"/>
          </w:tcPr>
          <w:p w14:paraId="1E28DAF2" w14:textId="77777777" w:rsidR="009B6528" w:rsidRDefault="009B6528" w:rsidP="00A907F9">
            <w:pPr>
              <w:pStyle w:val="TableParagraph"/>
            </w:pPr>
            <w:r>
              <w:t>Date</w:t>
            </w:r>
          </w:p>
        </w:tc>
        <w:tc>
          <w:tcPr>
            <w:tcW w:w="4511" w:type="dxa"/>
          </w:tcPr>
          <w:p w14:paraId="206446FD" w14:textId="77777777" w:rsidR="009B6528" w:rsidRDefault="009B6528" w:rsidP="00A907F9">
            <w:pPr>
              <w:pStyle w:val="TableParagraph"/>
            </w:pPr>
            <w:r>
              <w:t>28</w:t>
            </w:r>
            <w:r>
              <w:rPr>
                <w:spacing w:val="-2"/>
              </w:rPr>
              <w:t xml:space="preserve"> </w:t>
            </w:r>
            <w:r>
              <w:t>September</w:t>
            </w:r>
            <w:r>
              <w:rPr>
                <w:spacing w:val="-3"/>
              </w:rPr>
              <w:t xml:space="preserve"> </w:t>
            </w:r>
            <w:r>
              <w:t>2022</w:t>
            </w:r>
          </w:p>
        </w:tc>
      </w:tr>
      <w:tr w:rsidR="009B6528" w14:paraId="576DA417" w14:textId="77777777" w:rsidTr="00A907F9">
        <w:trPr>
          <w:trHeight w:val="268"/>
        </w:trPr>
        <w:tc>
          <w:tcPr>
            <w:tcW w:w="4508" w:type="dxa"/>
          </w:tcPr>
          <w:p w14:paraId="33494334" w14:textId="77777777" w:rsidR="009B6528" w:rsidRDefault="009B6528" w:rsidP="00A907F9">
            <w:pPr>
              <w:pStyle w:val="TableParagraph"/>
            </w:pPr>
            <w:r>
              <w:t>Team ID</w:t>
            </w:r>
          </w:p>
        </w:tc>
        <w:tc>
          <w:tcPr>
            <w:tcW w:w="4511" w:type="dxa"/>
          </w:tcPr>
          <w:p w14:paraId="1CA3EAA6" w14:textId="77777777" w:rsidR="009B6528" w:rsidRDefault="009B6528" w:rsidP="00A907F9">
            <w:pPr>
              <w:pStyle w:val="TableParagraph"/>
            </w:pPr>
            <w:r>
              <w:t>PNT2022TMID45551</w:t>
            </w:r>
          </w:p>
        </w:tc>
      </w:tr>
      <w:tr w:rsidR="009B6528" w14:paraId="721D3F3B" w14:textId="77777777" w:rsidTr="00A907F9">
        <w:trPr>
          <w:trHeight w:val="268"/>
        </w:trPr>
        <w:tc>
          <w:tcPr>
            <w:tcW w:w="4508" w:type="dxa"/>
          </w:tcPr>
          <w:p w14:paraId="243CF2A1" w14:textId="77777777" w:rsidR="009B6528" w:rsidRDefault="009B6528" w:rsidP="00A907F9">
            <w:pPr>
              <w:pStyle w:val="TableParagraph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4511" w:type="dxa"/>
          </w:tcPr>
          <w:p w14:paraId="5134D005" w14:textId="77777777" w:rsidR="009B6528" w:rsidRDefault="009B6528" w:rsidP="00A907F9">
            <w:pPr>
              <w:pStyle w:val="TableParagraph"/>
            </w:pP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1"/>
              </w:rPr>
              <w:t xml:space="preserve"> </w:t>
            </w:r>
            <w:r>
              <w:t>Global Sales Data Analytics</w:t>
            </w:r>
          </w:p>
        </w:tc>
      </w:tr>
      <w:tr w:rsidR="009B6528" w14:paraId="44A24605" w14:textId="77777777" w:rsidTr="00A907F9">
        <w:trPr>
          <w:trHeight w:val="268"/>
        </w:trPr>
        <w:tc>
          <w:tcPr>
            <w:tcW w:w="4508" w:type="dxa"/>
          </w:tcPr>
          <w:p w14:paraId="670FBE75" w14:textId="77777777" w:rsidR="009B6528" w:rsidRDefault="009B6528" w:rsidP="00A907F9">
            <w:pPr>
              <w:pStyle w:val="TableParagraph"/>
            </w:pPr>
            <w:r>
              <w:t>Maximum</w:t>
            </w:r>
            <w:r>
              <w:rPr>
                <w:spacing w:val="-3"/>
              </w:rPr>
              <w:t xml:space="preserve"> </w:t>
            </w:r>
            <w:r>
              <w:t>Marks</w:t>
            </w:r>
          </w:p>
        </w:tc>
        <w:tc>
          <w:tcPr>
            <w:tcW w:w="4511" w:type="dxa"/>
          </w:tcPr>
          <w:p w14:paraId="620A6A70" w14:textId="77777777" w:rsidR="009B6528" w:rsidRDefault="009B6528" w:rsidP="00A907F9">
            <w:pPr>
              <w:pStyle w:val="TableParagraph"/>
            </w:pPr>
            <w:r>
              <w:t>4</w:t>
            </w:r>
            <w:r>
              <w:rPr>
                <w:spacing w:val="1"/>
              </w:rPr>
              <w:t xml:space="preserve"> </w:t>
            </w:r>
            <w:r>
              <w:t>Marks</w:t>
            </w:r>
          </w:p>
        </w:tc>
      </w:tr>
    </w:tbl>
    <w:p w14:paraId="206506E9" w14:textId="77777777" w:rsidR="009B6528" w:rsidRDefault="009B6528" w:rsidP="009B6528">
      <w:pPr>
        <w:pStyle w:val="BodyText"/>
        <w:rPr>
          <w:b/>
          <w:sz w:val="20"/>
        </w:rPr>
      </w:pPr>
    </w:p>
    <w:p w14:paraId="5EC6CAFF" w14:textId="77777777" w:rsidR="009B6528" w:rsidRDefault="009B6528" w:rsidP="009B6528">
      <w:pPr>
        <w:pStyle w:val="BodyText"/>
        <w:spacing w:before="10"/>
        <w:rPr>
          <w:b/>
          <w:sz w:val="18"/>
        </w:rPr>
      </w:pPr>
    </w:p>
    <w:p w14:paraId="0B6674E1" w14:textId="4C6BEC02" w:rsidR="009B6528" w:rsidRDefault="009B6528" w:rsidP="009B6528">
      <w:pPr>
        <w:pStyle w:val="Heading1"/>
        <w:jc w:val="both"/>
      </w:pPr>
      <w:r>
        <w:t>Problem fit solution</w:t>
      </w:r>
      <w:r>
        <w:t xml:space="preserve"> on Global Sales Data Analytics</w:t>
      </w:r>
    </w:p>
    <w:p w14:paraId="749E7FDA" w14:textId="356F559F" w:rsidR="009B6528" w:rsidRDefault="009B6528" w:rsidP="009B6528">
      <w:pPr>
        <w:sectPr w:rsidR="009B6528" w:rsidSect="009B6528">
          <w:pgSz w:w="11910" w:h="16840"/>
          <w:pgMar w:top="820" w:right="1320" w:bottom="280" w:left="1340" w:header="720" w:footer="720" w:gutter="0"/>
          <w:cols w:space="720"/>
        </w:sectPr>
      </w:pPr>
      <w:r w:rsidRPr="009B6528">
        <w:drawing>
          <wp:inline distT="0" distB="0" distL="0" distR="0" wp14:anchorId="0B34744E" wp14:editId="655B25A5">
            <wp:extent cx="5873750" cy="3283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BBD29" w14:textId="77777777" w:rsidR="009B6528" w:rsidRDefault="009B6528" w:rsidP="009B6528">
      <w:pPr>
        <w:pStyle w:val="BodyText"/>
        <w:spacing w:before="7"/>
        <w:rPr>
          <w:b/>
          <w:sz w:val="28"/>
        </w:rPr>
      </w:pPr>
    </w:p>
    <w:p w14:paraId="1773EF68" w14:textId="77777777" w:rsidR="00A753BE" w:rsidRDefault="00A753BE"/>
    <w:sectPr w:rsidR="00A753BE">
      <w:pgSz w:w="11910" w:h="16840"/>
      <w:pgMar w:top="8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wsTAwNbI0MgUSpko6SsGpxcWZ+XkgBYa1AKsWQYQsAAAA"/>
  </w:docVars>
  <w:rsids>
    <w:rsidRoot w:val="009B6528"/>
    <w:rsid w:val="009B6528"/>
    <w:rsid w:val="00A7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EB834"/>
  <w15:chartTrackingRefBased/>
  <w15:docId w15:val="{C11F2AB2-54A1-41B0-BAC5-EADF0F614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5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9"/>
    <w:qFormat/>
    <w:rsid w:val="009B6528"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528"/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9B6528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6528"/>
    <w:rPr>
      <w:rFonts w:ascii="Calibri" w:eastAsia="Calibri" w:hAnsi="Calibri" w:cs="Calibri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9B6528"/>
    <w:pPr>
      <w:spacing w:before="15"/>
      <w:ind w:left="3343" w:right="3359" w:hanging="1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B6528"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rsid w:val="009B6528"/>
    <w:pPr>
      <w:spacing w:line="24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navipandiyan1994@gmail.com</dc:creator>
  <cp:keywords/>
  <dc:description/>
  <cp:lastModifiedBy>vaishnavipandiyan1994@gmail.com</cp:lastModifiedBy>
  <cp:revision>1</cp:revision>
  <dcterms:created xsi:type="dcterms:W3CDTF">2022-09-28T14:14:00Z</dcterms:created>
  <dcterms:modified xsi:type="dcterms:W3CDTF">2022-09-28T14:15:00Z</dcterms:modified>
</cp:coreProperties>
</file>